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7B0A97" w14:textId="77777777" w:rsidR="00FF76F2" w:rsidRDefault="00FF76F2" w:rsidP="00FF76F2">
      <w:pPr>
        <w:pStyle w:val="Heading1"/>
        <w:jc w:val="both"/>
      </w:pPr>
      <w:r>
        <w:t>Letter of Introduction for a New Employee</w:t>
      </w:r>
    </w:p>
    <w:p w14:paraId="40521580" w14:textId="77777777" w:rsidR="00FF76F2" w:rsidRDefault="00FF76F2" w:rsidP="00FF76F2">
      <w:pPr>
        <w:jc w:val="both"/>
      </w:pPr>
    </w:p>
    <w:p w14:paraId="280FB6C1" w14:textId="77777777" w:rsidR="00FF76F2" w:rsidRPr="008D13F8" w:rsidRDefault="00FF76F2" w:rsidP="00FF76F2">
      <w:pPr>
        <w:jc w:val="both"/>
        <w:rPr>
          <w:rFonts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r w:rsidRPr="008D13F8">
        <w:rPr>
          <w:rStyle w:val="SubtleReference"/>
          <w:rFonts w:cstheme="minorHAnsi"/>
          <w:sz w:val="24"/>
          <w:szCs w:val="24"/>
          <w:u w:val="none"/>
        </w:rPr>
        <w:t>TO ALL STAFF MEMBERS</w:t>
      </w:r>
    </w:p>
    <w:p w14:paraId="7DE2C920" w14:textId="77777777" w:rsidR="00FF76F2" w:rsidRPr="008D13F8" w:rsidRDefault="00FF76F2" w:rsidP="00FF76F2">
      <w:pPr>
        <w:pStyle w:val="NormalWeb"/>
        <w:shd w:val="clear" w:color="auto" w:fill="FFFFFF"/>
        <w:spacing w:line="276" w:lineRule="auto"/>
        <w:jc w:val="both"/>
        <w:rPr>
          <w:rFonts w:asciiTheme="minorHAnsi" w:hAnsiTheme="minorHAnsi" w:cstheme="minorHAnsi"/>
        </w:rPr>
      </w:pPr>
      <w:r w:rsidRPr="008D13F8">
        <w:rPr>
          <w:rFonts w:asciiTheme="minorHAnsi" w:hAnsiTheme="minorHAnsi" w:cstheme="minorHAnsi"/>
        </w:rPr>
        <w:t>I’d like to introduce you to our newest employee, John McFee, who has accepted our offer of employment as marketing manager. He will take over from Mr</w:t>
      </w:r>
      <w:r>
        <w:rPr>
          <w:rFonts w:asciiTheme="minorHAnsi" w:hAnsiTheme="minorHAnsi" w:cstheme="minorHAnsi"/>
        </w:rPr>
        <w:t>.</w:t>
      </w:r>
      <w:r w:rsidRPr="008D13F8">
        <w:rPr>
          <w:rFonts w:asciiTheme="minorHAnsi" w:hAnsiTheme="minorHAnsi" w:cstheme="minorHAnsi"/>
        </w:rPr>
        <w:t xml:space="preserve"> Brownlow who had to leave </w:t>
      </w:r>
      <w:r>
        <w:rPr>
          <w:rFonts w:asciiTheme="minorHAnsi" w:hAnsiTheme="minorHAnsi" w:cstheme="minorHAnsi"/>
        </w:rPr>
        <w:t>due</w:t>
      </w:r>
      <w:r w:rsidRPr="008D13F8">
        <w:rPr>
          <w:rFonts w:asciiTheme="minorHAnsi" w:hAnsiTheme="minorHAnsi" w:cstheme="minorHAnsi"/>
        </w:rPr>
        <w:t xml:space="preserve"> to unexpected personal circumstances. John will be joining us on 1 July</w:t>
      </w:r>
      <w:r>
        <w:rPr>
          <w:rFonts w:asciiTheme="minorHAnsi" w:hAnsiTheme="minorHAnsi" w:cstheme="minorHAnsi"/>
        </w:rPr>
        <w:t>,</w:t>
      </w:r>
      <w:r w:rsidRPr="008D13F8">
        <w:rPr>
          <w:rFonts w:asciiTheme="minorHAnsi" w:hAnsiTheme="minorHAnsi" w:cstheme="minorHAnsi"/>
        </w:rPr>
        <w:t xml:space="preserve"> and we will soon schedule a meeting with him and all of you, so you get to know each other better. In the meanwhile, make him feel welcome and feel free to have a chat with him.  </w:t>
      </w:r>
    </w:p>
    <w:p w14:paraId="004AC79E" w14:textId="77777777" w:rsidR="00FF76F2" w:rsidRDefault="00FF76F2" w:rsidP="00FF76F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8D13F8">
        <w:rPr>
          <w:rFonts w:eastAsia="Times New Roman" w:cstheme="minorHAnsi"/>
          <w:sz w:val="24"/>
          <w:szCs w:val="24"/>
        </w:rPr>
        <w:t xml:space="preserve">John has a Bachelor’s degree in Business with marketing as a major </w:t>
      </w:r>
      <w:r>
        <w:rPr>
          <w:rFonts w:eastAsia="Times New Roman" w:cstheme="minorHAnsi"/>
          <w:sz w:val="24"/>
          <w:szCs w:val="24"/>
        </w:rPr>
        <w:t xml:space="preserve">and economics as a minor. He </w:t>
      </w:r>
      <w:r w:rsidRPr="008D13F8">
        <w:rPr>
          <w:rFonts w:eastAsia="Times New Roman" w:cstheme="minorHAnsi"/>
          <w:sz w:val="24"/>
          <w:szCs w:val="24"/>
        </w:rPr>
        <w:t>is currently worki</w:t>
      </w:r>
      <w:r>
        <w:rPr>
          <w:rFonts w:eastAsia="Times New Roman" w:cstheme="minorHAnsi"/>
          <w:sz w:val="24"/>
          <w:szCs w:val="24"/>
        </w:rPr>
        <w:t xml:space="preserve">ng on his MBA in his free time – his philosophy is that no-one should ever stop learning. John has won two regional awards for most creative marketing strategies and is well known in the industry for his innovative approach. </w:t>
      </w:r>
    </w:p>
    <w:p w14:paraId="43DA7530" w14:textId="77777777" w:rsidR="00FF76F2" w:rsidRDefault="00FF76F2" w:rsidP="00FF76F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413580E2" w14:textId="77777777" w:rsidR="00FF76F2" w:rsidRPr="00206CE3" w:rsidRDefault="00FF76F2" w:rsidP="00FF76F2">
      <w:pPr>
        <w:spacing w:after="0" w:line="240" w:lineRule="auto"/>
        <w:jc w:val="both"/>
        <w:rPr>
          <w:rStyle w:val="Emphasis"/>
          <w:rFonts w:cstheme="minorHAnsi"/>
          <w:i w:val="0"/>
          <w:color w:val="222222"/>
          <w:sz w:val="24"/>
          <w:szCs w:val="24"/>
        </w:rPr>
      </w:pPr>
      <w:r w:rsidRPr="00206CE3">
        <w:rPr>
          <w:rStyle w:val="Emphasis"/>
          <w:rFonts w:cstheme="minorHAnsi"/>
          <w:i w:val="0"/>
          <w:color w:val="222222"/>
          <w:sz w:val="24"/>
          <w:szCs w:val="24"/>
        </w:rPr>
        <w:t>As the marketing manager, John will be responsible for the overall leadership of the marketing department. He will lead efforts in various areas such as:</w:t>
      </w:r>
    </w:p>
    <w:p w14:paraId="3C9E2C1A" w14:textId="77777777" w:rsidR="00FF76F2" w:rsidRPr="00206CE3" w:rsidRDefault="00FF76F2" w:rsidP="00FF76F2">
      <w:pPr>
        <w:spacing w:after="0" w:line="240" w:lineRule="auto"/>
        <w:jc w:val="both"/>
        <w:rPr>
          <w:rStyle w:val="Emphasis"/>
          <w:rFonts w:cstheme="minorHAnsi"/>
          <w:i w:val="0"/>
          <w:color w:val="222222"/>
          <w:sz w:val="24"/>
          <w:szCs w:val="24"/>
        </w:rPr>
      </w:pPr>
    </w:p>
    <w:p w14:paraId="1B0EBEA9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>Overall marketing strategies and execution of plans for existing products.</w:t>
      </w:r>
    </w:p>
    <w:p w14:paraId="1FB50B60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>Ensuring effective brand marketing communications.</w:t>
      </w:r>
    </w:p>
    <w:p w14:paraId="7F821B44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 xml:space="preserve">Managing the incorporation of social media strategies into brand marketing.   </w:t>
      </w:r>
    </w:p>
    <w:p w14:paraId="3D5D0527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>Identifying and evaluating new product opportunities.</w:t>
      </w:r>
    </w:p>
    <w:p w14:paraId="349B6FFA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 xml:space="preserve">Working with product development teams to manage the development of new products. </w:t>
      </w:r>
    </w:p>
    <w:p w14:paraId="4A23963F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>Managing campaigns to launch new products.</w:t>
      </w:r>
    </w:p>
    <w:p w14:paraId="5247D337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 xml:space="preserve">Managing distribution channels for new products. </w:t>
      </w:r>
    </w:p>
    <w:p w14:paraId="287EC723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>Providing leadership and strategic direction for media and marketing staff as well as external PR agencies.</w:t>
      </w:r>
    </w:p>
    <w:p w14:paraId="22AA619C" w14:textId="77777777" w:rsidR="00FF76F2" w:rsidRPr="00206CE3" w:rsidRDefault="00FF76F2" w:rsidP="00FF76F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eastAsia="Times New Roman" w:cstheme="minorHAnsi"/>
          <w:sz w:val="24"/>
          <w:szCs w:val="24"/>
          <w:lang w:val="en-US"/>
        </w:rPr>
      </w:pPr>
      <w:r w:rsidRPr="00206CE3">
        <w:rPr>
          <w:rFonts w:eastAsia="Times New Roman" w:cstheme="minorHAnsi"/>
          <w:sz w:val="24"/>
          <w:szCs w:val="24"/>
          <w:lang w:val="en-US"/>
        </w:rPr>
        <w:t>Managing measurement and analysis of marketing efforts.</w:t>
      </w:r>
    </w:p>
    <w:p w14:paraId="7D6F539E" w14:textId="77777777" w:rsidR="00FF76F2" w:rsidRPr="00206CE3" w:rsidRDefault="00FF76F2" w:rsidP="00FF76F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32E7CC36" w14:textId="77777777" w:rsidR="00FF76F2" w:rsidRDefault="00FF76F2" w:rsidP="00FF76F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206CE3">
        <w:rPr>
          <w:rFonts w:eastAsia="Times New Roman" w:cstheme="minorHAnsi"/>
          <w:sz w:val="24"/>
          <w:szCs w:val="24"/>
        </w:rPr>
        <w:t>John will</w:t>
      </w:r>
      <w:r>
        <w:rPr>
          <w:rFonts w:eastAsia="Times New Roman" w:cstheme="minorHAnsi"/>
          <w:sz w:val="24"/>
          <w:szCs w:val="24"/>
        </w:rPr>
        <w:t xml:space="preserve"> take over Mr. Brownlow’s office on the second floor and I am confident that he will make a seamless transition and enjoy full co-operation from all team members. We look forward to hearing his innovative ideas and experiencing his energy and enthusiasm for new products.  </w:t>
      </w:r>
    </w:p>
    <w:p w14:paraId="0191F82E" w14:textId="77777777" w:rsidR="00FF76F2" w:rsidRDefault="00FF76F2" w:rsidP="00FF76F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57EAB7E7" w14:textId="77777777" w:rsidR="00FF76F2" w:rsidRPr="00206CE3" w:rsidRDefault="00FF76F2" w:rsidP="00FF76F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r w:rsidRPr="00206CE3">
        <w:rPr>
          <w:rFonts w:eastAsia="Times New Roman" w:cstheme="minorHAnsi"/>
          <w:sz w:val="24"/>
          <w:szCs w:val="24"/>
        </w:rPr>
        <w:t xml:space="preserve">Thanks for joining me in welcoming John to the team. </w:t>
      </w:r>
    </w:p>
    <w:p w14:paraId="629E05CA" w14:textId="77777777" w:rsidR="00FF76F2" w:rsidRPr="00206CE3" w:rsidRDefault="00FF76F2" w:rsidP="00FF76F2">
      <w:pPr>
        <w:spacing w:line="240" w:lineRule="auto"/>
        <w:jc w:val="both"/>
        <w:rPr>
          <w:rFonts w:cstheme="minorHAnsi"/>
          <w:sz w:val="24"/>
          <w:szCs w:val="24"/>
        </w:rPr>
      </w:pPr>
    </w:p>
    <w:p w14:paraId="6350F8C3" w14:textId="77777777" w:rsidR="00FF76F2" w:rsidRPr="00EC38AF" w:rsidRDefault="00FF76F2" w:rsidP="00FF76F2">
      <w:pPr>
        <w:spacing w:line="240" w:lineRule="auto"/>
        <w:ind w:left="6237"/>
        <w:jc w:val="right"/>
        <w:rPr>
          <w:rFonts w:cstheme="minorHAnsi"/>
          <w:color w:val="404040" w:themeColor="text1" w:themeTint="BF"/>
          <w:sz w:val="24"/>
          <w:szCs w:val="24"/>
        </w:rPr>
      </w:pPr>
      <w:r>
        <w:rPr>
          <w:rFonts w:cstheme="minorHAnsi"/>
          <w:color w:val="404040" w:themeColor="text1" w:themeTint="BF"/>
          <w:sz w:val="24"/>
          <w:szCs w:val="24"/>
        </w:rPr>
        <w:t xml:space="preserve"> </w:t>
      </w:r>
      <w:r>
        <w:rPr>
          <w:rFonts w:cstheme="minorHAnsi"/>
          <w:color w:val="404040" w:themeColor="text1" w:themeTint="BF"/>
          <w:sz w:val="24"/>
          <w:szCs w:val="24"/>
        </w:rPr>
        <w:br/>
        <w:t>Mike Bailey</w:t>
      </w:r>
      <w:r>
        <w:rPr>
          <w:rFonts w:cstheme="minorHAnsi"/>
          <w:color w:val="404040" w:themeColor="text1" w:themeTint="BF"/>
          <w:sz w:val="24"/>
          <w:szCs w:val="24"/>
        </w:rPr>
        <w:br/>
        <w:t>Marketing Director</w:t>
      </w:r>
      <w:r w:rsidRPr="00EC38AF">
        <w:rPr>
          <w:rFonts w:cstheme="minorHAnsi"/>
          <w:color w:val="404040" w:themeColor="text1" w:themeTint="BF"/>
          <w:sz w:val="24"/>
          <w:szCs w:val="24"/>
        </w:rPr>
        <w:br/>
      </w:r>
      <w:r>
        <w:rPr>
          <w:rFonts w:cstheme="minorHAnsi"/>
          <w:color w:val="404040" w:themeColor="text1" w:themeTint="BF"/>
          <w:sz w:val="24"/>
          <w:szCs w:val="24"/>
        </w:rPr>
        <w:t xml:space="preserve"> </w:t>
      </w:r>
    </w:p>
    <w:p w14:paraId="6227C3AB" w14:textId="4E943448" w:rsidR="004F1CD0" w:rsidRPr="00D812E0" w:rsidRDefault="004F1CD0" w:rsidP="00D812E0">
      <w:pPr>
        <w:jc w:val="both"/>
        <w:rPr>
          <w:rFonts w:cstheme="minorHAnsi"/>
          <w:smallCaps/>
          <w:color w:val="404040" w:themeColor="text1" w:themeTint="BF"/>
          <w:sz w:val="24"/>
          <w:szCs w:val="24"/>
          <w:u w:color="7F7F7F" w:themeColor="text1" w:themeTint="80"/>
        </w:rPr>
      </w:pPr>
      <w:bookmarkStart w:id="0" w:name="_GoBack"/>
      <w:bookmarkEnd w:id="0"/>
    </w:p>
    <w:sectPr w:rsidR="004F1CD0" w:rsidRPr="00D812E0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031D9E" w14:textId="77777777" w:rsidR="009027BE" w:rsidRDefault="009027BE" w:rsidP="00CB37D9">
      <w:pPr>
        <w:spacing w:after="0" w:line="240" w:lineRule="auto"/>
      </w:pPr>
      <w:r>
        <w:separator/>
      </w:r>
    </w:p>
  </w:endnote>
  <w:endnote w:type="continuationSeparator" w:id="0">
    <w:p w14:paraId="17ED17A0" w14:textId="77777777" w:rsidR="009027BE" w:rsidRDefault="009027BE" w:rsidP="00CB37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86DC7A" w14:textId="6C6D80F5" w:rsidR="00CB37D9" w:rsidRPr="003B7112" w:rsidRDefault="005F0103" w:rsidP="00BC0F62">
    <w:pPr>
      <w:pStyle w:val="Footer"/>
      <w:jc w:val="right"/>
      <w:rPr>
        <w:color w:val="262626" w:themeColor="text1" w:themeTint="D9"/>
      </w:rPr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="00F676D4"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1FB954" w14:textId="77777777" w:rsidR="009027BE" w:rsidRDefault="009027BE" w:rsidP="00CB37D9">
      <w:pPr>
        <w:spacing w:after="0" w:line="240" w:lineRule="auto"/>
      </w:pPr>
      <w:r>
        <w:separator/>
      </w:r>
    </w:p>
  </w:footnote>
  <w:footnote w:type="continuationSeparator" w:id="0">
    <w:p w14:paraId="704C7993" w14:textId="77777777" w:rsidR="009027BE" w:rsidRDefault="009027BE" w:rsidP="00CB37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233F6E" w14:textId="067BEDD5" w:rsidR="00AD6FC0" w:rsidRPr="00AD6FC0" w:rsidRDefault="00AD6FC0" w:rsidP="00AD6FC0">
    <w:pPr>
      <w:pStyle w:val="Header"/>
      <w:jc w:val="right"/>
    </w:pPr>
    <w:r>
      <w:rPr>
        <w:noProof/>
      </w:rPr>
      <w:drawing>
        <wp:inline distT="0" distB="0" distL="0" distR="0" wp14:anchorId="5B5FAE7D" wp14:editId="6946A410">
          <wp:extent cx="1981200" cy="414981"/>
          <wp:effectExtent l="0" t="0" r="0" b="4445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1436" cy="4338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D21CC1"/>
    <w:multiLevelType w:val="hybridMultilevel"/>
    <w:tmpl w:val="AA7E4B1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235C4A2F"/>
    <w:multiLevelType w:val="hybridMultilevel"/>
    <w:tmpl w:val="5BDA1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126BCA"/>
    <w:multiLevelType w:val="hybridMultilevel"/>
    <w:tmpl w:val="E290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347CF"/>
    <w:multiLevelType w:val="hybridMultilevel"/>
    <w:tmpl w:val="2B40A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DQwMDczMjO1NDJW0lEKTi0uzszPAykwrgUAak2fWSwAAAA="/>
  </w:docVars>
  <w:rsids>
    <w:rsidRoot w:val="006B481C"/>
    <w:rsid w:val="0001222E"/>
    <w:rsid w:val="000926AA"/>
    <w:rsid w:val="000D10EF"/>
    <w:rsid w:val="001511CC"/>
    <w:rsid w:val="00181BFB"/>
    <w:rsid w:val="00213AF9"/>
    <w:rsid w:val="0023226F"/>
    <w:rsid w:val="00283ABC"/>
    <w:rsid w:val="002D0FCE"/>
    <w:rsid w:val="002E6E44"/>
    <w:rsid w:val="003106A4"/>
    <w:rsid w:val="003B7112"/>
    <w:rsid w:val="00425BDC"/>
    <w:rsid w:val="00426C19"/>
    <w:rsid w:val="00445298"/>
    <w:rsid w:val="00473500"/>
    <w:rsid w:val="004D0844"/>
    <w:rsid w:val="004F1CD0"/>
    <w:rsid w:val="004F5D47"/>
    <w:rsid w:val="00570A17"/>
    <w:rsid w:val="005F0103"/>
    <w:rsid w:val="00651AD0"/>
    <w:rsid w:val="006820EC"/>
    <w:rsid w:val="006B481C"/>
    <w:rsid w:val="006D2C62"/>
    <w:rsid w:val="006F5F60"/>
    <w:rsid w:val="00831A9F"/>
    <w:rsid w:val="009027BE"/>
    <w:rsid w:val="009146FD"/>
    <w:rsid w:val="0091654A"/>
    <w:rsid w:val="00945588"/>
    <w:rsid w:val="00976859"/>
    <w:rsid w:val="00994EEA"/>
    <w:rsid w:val="009C72A7"/>
    <w:rsid w:val="00A17025"/>
    <w:rsid w:val="00A53DC1"/>
    <w:rsid w:val="00A56F25"/>
    <w:rsid w:val="00AD6FC0"/>
    <w:rsid w:val="00BC0F62"/>
    <w:rsid w:val="00C55AF5"/>
    <w:rsid w:val="00C576A9"/>
    <w:rsid w:val="00C91B90"/>
    <w:rsid w:val="00CB37D9"/>
    <w:rsid w:val="00CC0524"/>
    <w:rsid w:val="00D54234"/>
    <w:rsid w:val="00D812E0"/>
    <w:rsid w:val="00DD2CCC"/>
    <w:rsid w:val="00DF6CC5"/>
    <w:rsid w:val="00E9546D"/>
    <w:rsid w:val="00F3734B"/>
    <w:rsid w:val="00F676D4"/>
    <w:rsid w:val="00F717F2"/>
    <w:rsid w:val="00F93DCD"/>
    <w:rsid w:val="00FB5E8E"/>
    <w:rsid w:val="00FF7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E6F799"/>
  <w15:chartTrackingRefBased/>
  <w15:docId w15:val="{3399A2F5-4EFA-4BC2-8A32-17E2C3A53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0A17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70A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0A17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0A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37D9"/>
  </w:style>
  <w:style w:type="paragraph" w:styleId="Footer">
    <w:name w:val="footer"/>
    <w:basedOn w:val="Normal"/>
    <w:link w:val="FooterChar"/>
    <w:uiPriority w:val="99"/>
    <w:unhideWhenUsed/>
    <w:rsid w:val="00CB37D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37D9"/>
  </w:style>
  <w:style w:type="character" w:styleId="Hyperlink">
    <w:name w:val="Hyperlink"/>
    <w:basedOn w:val="DefaultParagraphFont"/>
    <w:uiPriority w:val="99"/>
    <w:unhideWhenUsed/>
    <w:rsid w:val="0047350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F010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70A17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styleId="SubtleReference">
    <w:name w:val="Subtle Reference"/>
    <w:basedOn w:val="DefaultParagraphFont"/>
    <w:uiPriority w:val="31"/>
    <w:qFormat/>
    <w:rsid w:val="00570A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0A17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0A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0A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0A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0A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70A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70A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70A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0A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0A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70A17"/>
    <w:rPr>
      <w:b/>
      <w:bCs/>
    </w:rPr>
  </w:style>
  <w:style w:type="character" w:styleId="Emphasis">
    <w:name w:val="Emphasis"/>
    <w:basedOn w:val="DefaultParagraphFont"/>
    <w:uiPriority w:val="20"/>
    <w:qFormat/>
    <w:rsid w:val="00570A17"/>
    <w:rPr>
      <w:i/>
      <w:iCs/>
      <w:color w:val="000000" w:themeColor="text1"/>
    </w:rPr>
  </w:style>
  <w:style w:type="paragraph" w:styleId="NoSpacing">
    <w:name w:val="No Spacing"/>
    <w:uiPriority w:val="1"/>
    <w:qFormat/>
    <w:rsid w:val="00570A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70A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70A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0A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0A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0A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70A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IntenseReference">
    <w:name w:val="Intense Reference"/>
    <w:basedOn w:val="DefaultParagraphFont"/>
    <w:uiPriority w:val="32"/>
    <w:qFormat/>
    <w:rsid w:val="00570A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70A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70A17"/>
    <w:pPr>
      <w:outlineLvl w:val="9"/>
    </w:pPr>
  </w:style>
  <w:style w:type="paragraph" w:styleId="NormalWeb">
    <w:name w:val="Normal (Web)"/>
    <w:basedOn w:val="Normal"/>
    <w:uiPriority w:val="99"/>
    <w:unhideWhenUsed/>
    <w:rsid w:val="00DF6C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F76F2"/>
    <w:pPr>
      <w:ind w:left="720"/>
      <w:contextualSpacing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ateLab</dc:creator>
  <cp:keywords>http:/templatelab.com</cp:keywords>
  <dc:description>http://templatelab.com</dc:description>
  <cp:lastModifiedBy>Microsoft account</cp:lastModifiedBy>
  <cp:revision>5</cp:revision>
  <cp:lastPrinted>2021-10-09T20:52:00Z</cp:lastPrinted>
  <dcterms:created xsi:type="dcterms:W3CDTF">2019-07-04T20:31:00Z</dcterms:created>
  <dcterms:modified xsi:type="dcterms:W3CDTF">2021-10-09T20:52:00Z</dcterms:modified>
</cp:coreProperties>
</file>